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PlainTable4"/>
        <w:tblW w:w="9072" w:type="dxa"/>
        <w:tblLook w:val="0000" w:firstRow="0" w:lastRow="0" w:firstColumn="0" w:lastColumn="0" w:noHBand="0" w:noVBand="0"/>
      </w:tblPr>
      <w:tblGrid>
        <w:gridCol w:w="1806"/>
        <w:gridCol w:w="7266"/>
      </w:tblGrid>
      <w:tr w:rsidR="00CE51B7" w:rsidRPr="00B71F0F" w14:paraId="59D6F016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6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1806" w:type="dxa"/>
          </w:tcPr>
          <w:p w14:paraId="5D48663C" w14:textId="77777777" w:rsidR="00CE51B7" w:rsidRPr="00B71F0F" w:rsidRDefault="00CE51B7" w:rsidP="00410246">
            <w:pPr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eastAsia="en-MY"/>
              </w:rPr>
              <w:drawing>
                <wp:inline distT="0" distB="0" distL="0" distR="0" wp14:anchorId="748255DE" wp14:editId="47251CA2">
                  <wp:extent cx="1009650" cy="1266341"/>
                  <wp:effectExtent l="0" t="0" r="0" b="0"/>
                  <wp:docPr id="3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1668" cy="12688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266" w:type="dxa"/>
          </w:tcPr>
          <w:p w14:paraId="3D86F49F" w14:textId="3B2DE864" w:rsidR="00CE51B7" w:rsidRPr="00B71F0F" w:rsidRDefault="00CE51B7" w:rsidP="0041024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3044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Web Engineering</w:t>
            </w:r>
          </w:p>
          <w:p w14:paraId="7D635605" w14:textId="77777777" w:rsidR="00CE51B7" w:rsidRPr="00FC518B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6E7EAFC" w14:textId="77777777" w:rsidR="00CE51B7" w:rsidRPr="00B71F0F" w:rsidRDefault="00CE51B7" w:rsidP="00410246">
            <w:pPr>
              <w:pStyle w:val="Heading1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  <w:p w14:paraId="6A2EB869" w14:textId="77777777" w:rsidR="00CE51B7" w:rsidRDefault="00CE51B7" w:rsidP="0041024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</w:p>
          <w:p w14:paraId="1D657F72" w14:textId="77777777" w:rsidR="00CE51B7" w:rsidRPr="00CB51E5" w:rsidRDefault="00CE51B7" w:rsidP="00410246">
            <w:pPr>
              <w:jc w:val="lef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</w:pPr>
            <w:r w:rsidRPr="00CB51E5">
              <w:rPr>
                <w:rFonts w:asciiTheme="majorHAnsi" w:hAnsiTheme="majorHAnsi" w:cstheme="majorHAnsi"/>
                <w:b/>
                <w:bCs/>
                <w:sz w:val="36"/>
                <w:szCs w:val="36"/>
              </w:rPr>
              <w:t>FRONT COVER</w:t>
            </w:r>
          </w:p>
        </w:tc>
      </w:tr>
      <w:tr w:rsidR="00CE51B7" w:rsidRPr="00B71F0F" w14:paraId="1E3E40C5" w14:textId="77777777" w:rsidTr="00410246">
        <w:trPr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p w14:paraId="25C55442" w14:textId="2A47C54A" w:rsidR="00CE51B7" w:rsidRPr="00B71F0F" w:rsidRDefault="00CE51B7" w:rsidP="00410246">
            <w:pPr>
              <w:jc w:val="center"/>
              <w:rPr>
                <w:rFonts w:asciiTheme="majorHAnsi" w:hAnsiTheme="majorHAnsi" w:cstheme="majorHAnsi"/>
                <w:b/>
                <w:bCs/>
                <w:sz w:val="32"/>
              </w:rPr>
            </w:pPr>
            <w:r w:rsidRPr="00B71F0F">
              <w:rPr>
                <w:rFonts w:asciiTheme="majorHAnsi" w:hAnsiTheme="majorHAnsi" w:cstheme="majorHAnsi"/>
                <w:b/>
                <w:bCs/>
                <w:sz w:val="32"/>
              </w:rPr>
              <w:t xml:space="preserve">Lab </w:t>
            </w:r>
            <w:r w:rsidR="00B70D4F">
              <w:rPr>
                <w:rFonts w:asciiTheme="majorHAnsi" w:hAnsiTheme="majorHAnsi" w:cstheme="majorHAnsi"/>
                <w:b/>
                <w:bCs/>
                <w:sz w:val="32"/>
              </w:rPr>
              <w:t>2</w:t>
            </w:r>
          </w:p>
        </w:tc>
      </w:tr>
      <w:tr w:rsidR="00CE51B7" w:rsidRPr="00B71F0F" w14:paraId="383F6E97" w14:textId="77777777" w:rsidTr="00410246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0010000000" w:firstRow="0" w:lastRow="0" w:firstColumn="0" w:lastColumn="0" w:oddVBand="1" w:evenVBand="0" w:oddHBand="0" w:evenHBand="0" w:firstRowFirstColumn="0" w:firstRowLastColumn="0" w:lastRowFirstColumn="0" w:lastRowLastColumn="0"/>
            <w:tcW w:w="9072" w:type="dxa"/>
            <w:gridSpan w:val="2"/>
          </w:tcPr>
          <w:tbl>
            <w:tblPr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3076"/>
              <w:gridCol w:w="5050"/>
            </w:tblGrid>
            <w:tr w:rsidR="00CE51B7" w:rsidRPr="00B71F0F" w14:paraId="6DE669D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55478268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Name</w:t>
                  </w:r>
                </w:p>
              </w:tc>
              <w:sdt>
                <w:sdtPr>
                  <w:id w:val="-1841681863"/>
                  <w:placeholder>
                    <w:docPart w:val="0827DE305C7B4429ABA9E99CDF55221A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62BC81" w14:textId="17FC6667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Priananda Azhar</w:t>
                      </w:r>
                    </w:p>
                  </w:tc>
                </w:sdtContent>
              </w:sdt>
            </w:tr>
            <w:tr w:rsidR="00CE51B7" w:rsidRPr="00B71F0F" w14:paraId="37D6A35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3B775A2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Matric No</w:t>
                  </w:r>
                </w:p>
              </w:tc>
              <w:sdt>
                <w:sdtPr>
                  <w:id w:val="1625269427"/>
                  <w:placeholder>
                    <w:docPart w:val="E0E94C4338F8407B85BF26F952DD729B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6CCAB6E0" w14:textId="1049E3BA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s702299</w:t>
                      </w:r>
                    </w:p>
                  </w:tc>
                </w:sdtContent>
              </w:sdt>
            </w:tr>
            <w:tr w:rsidR="00CE51B7" w:rsidRPr="00B71F0F" w14:paraId="33EF3871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4046078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Tube Presentation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305775394"/>
                  <w:placeholder>
                    <w:docPart w:val="E3B601C459D2485790A56AD767D1379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599B3FE6" w14:textId="0566BFD0" w:rsidR="00CE51B7" w:rsidRPr="00B71F0F" w:rsidRDefault="00CE51B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Not Required</w:t>
                      </w:r>
                    </w:p>
                  </w:tc>
                </w:sdtContent>
              </w:sdt>
            </w:tr>
            <w:tr w:rsidR="00CE51B7" w:rsidRPr="00B71F0F" w14:paraId="58201499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B551160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Phone Number</w:t>
                  </w:r>
                </w:p>
              </w:tc>
              <w:sdt>
                <w:sdtPr>
                  <w:id w:val="873668087"/>
                  <w:placeholder>
                    <w:docPart w:val="411AFED0A950426EB7FE351474842D06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09889746" w14:textId="5DC37CC8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2D59B2">
                        <w:t>+60143056118</w:t>
                      </w:r>
                    </w:p>
                  </w:tc>
                </w:sdtContent>
              </w:sdt>
            </w:tr>
            <w:tr w:rsidR="00CE51B7" w:rsidRPr="00B71F0F" w14:paraId="46E70EA7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1C305F3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GitHub Link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242718719"/>
                  <w:placeholder>
                    <w:docPart w:val="2C958AE6B22443EEAF61F99A46F85549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11C8295A" w14:textId="74F1D961" w:rsidR="00CE51B7" w:rsidRPr="00B71F0F" w:rsidRDefault="00387F07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387F07">
                        <w:rPr>
                          <w:rFonts w:asciiTheme="majorHAnsi" w:hAnsiTheme="majorHAnsi" w:cstheme="majorHAnsi"/>
                        </w:rPr>
                        <w:t>https://github.com/Priananda620/LAB-2-Web-Eng-Priananda</w:t>
                      </w:r>
                    </w:p>
                  </w:tc>
                </w:sdtContent>
              </w:sdt>
            </w:tr>
            <w:tr w:rsidR="00CE51B7" w:rsidRPr="00B71F0F" w14:paraId="258FC3D2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2929F5E9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Submission Date</w:t>
                  </w:r>
                </w:p>
              </w:tc>
              <w:sdt>
                <w:sdtPr>
                  <w:id w:val="-872917551"/>
                  <w:placeholder>
                    <w:docPart w:val="F30E63F475824CEB82C450D0F0658E6D"/>
                  </w:placeholder>
                  <w:date w:fullDate="2022-05-24T00:00:00Z">
                    <w:dateFormat w:val="d/M/yyyy"/>
                    <w:lid w:val="en-MY"/>
                    <w:storeMappedDataAs w:val="dateTime"/>
                    <w:calendar w:val="gregorian"/>
                  </w:date>
                </w:sdtPr>
                <w:sdtEndPr/>
                <w:sdtContent>
                  <w:tc>
                    <w:tcPr>
                      <w:tcW w:w="5050" w:type="dxa"/>
                    </w:tcPr>
                    <w:p w14:paraId="49CBABEF" w14:textId="0808B373" w:rsidR="00CE51B7" w:rsidRPr="00B71F0F" w:rsidRDefault="00FE43A6" w:rsidP="00FE43A6">
                      <w:pPr>
                        <w:pStyle w:val="NoSpacing"/>
                      </w:pPr>
                      <w:r>
                        <w:rPr>
                          <w:lang w:val="en-MY"/>
                        </w:rPr>
                        <w:t>24/5/2022</w:t>
                      </w:r>
                    </w:p>
                  </w:tc>
                </w:sdtContent>
              </w:sdt>
            </w:tr>
            <w:tr w:rsidR="00CE51B7" w:rsidRPr="00B71F0F" w14:paraId="15668C1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7581A85" w14:textId="77777777" w:rsidR="00CE51B7" w:rsidRPr="00FC518B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Acknowledgment</w:t>
                  </w:r>
                </w:p>
              </w:tc>
              <w:tc>
                <w:tcPr>
                  <w:tcW w:w="5050" w:type="dxa"/>
                </w:tcPr>
                <w:p w14:paraId="29FE21E1" w14:textId="77777777" w:rsidR="00CE51B7" w:rsidRPr="00B71F0F" w:rsidRDefault="00CE51B7" w:rsidP="00410246">
                  <w:pPr>
                    <w:pStyle w:val="NoSpacing"/>
                    <w:jc w:val="both"/>
                    <w:rPr>
                      <w:rFonts w:asciiTheme="majorHAnsi" w:hAnsiTheme="majorHAnsi" w:cstheme="majorHAnsi"/>
                    </w:rPr>
                  </w:pPr>
                  <w:r w:rsidRPr="00B3367C">
                    <w:rPr>
                      <w:rFonts w:asciiTheme="majorHAnsi" w:hAnsiTheme="majorHAnsi" w:cstheme="majorHAnsi"/>
                    </w:rPr>
                    <w:t xml:space="preserve">I hereby acknowledge that the following works are from my effort </w:t>
                  </w:r>
                  <w:r>
                    <w:rPr>
                      <w:rFonts w:asciiTheme="majorHAnsi" w:hAnsiTheme="majorHAnsi" w:cstheme="majorHAnsi"/>
                    </w:rPr>
                    <w:t>in</w:t>
                  </w:r>
                  <w:r w:rsidRPr="00B3367C">
                    <w:rPr>
                      <w:rFonts w:asciiTheme="majorHAnsi" w:hAnsiTheme="majorHAnsi" w:cstheme="majorHAnsi"/>
                    </w:rPr>
                    <w:t xml:space="preserve"> submitting this document</w:t>
                  </w:r>
                  <w:r w:rsidRPr="00B71F0F">
                    <w:rPr>
                      <w:rFonts w:asciiTheme="majorHAnsi" w:hAnsiTheme="majorHAnsi" w:cstheme="majorHAnsi"/>
                    </w:rPr>
                    <w:t>. If found otherwise, severe action such as marks deduction or removal from the assignment can be taken against me.</w:t>
                  </w:r>
                </w:p>
              </w:tc>
            </w:tr>
            <w:tr w:rsidR="00CE51B7" w:rsidRPr="00B71F0F" w14:paraId="67B74DC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A19B9B5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Digital Signa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1809041779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67F61CAF" w14:textId="0FBB73E7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255A2DE6" wp14:editId="0F9FA740">
                            <wp:extent cx="1059395" cy="756921"/>
                            <wp:effectExtent l="0" t="0" r="7620" b="5080"/>
                            <wp:docPr id="6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6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7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59395" cy="756921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3BE66FAD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7E307E58" w14:textId="77777777" w:rsidR="00CE51B7" w:rsidRPr="00337C59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>
                    <w:rPr>
                      <w:rFonts w:asciiTheme="majorHAnsi" w:hAnsiTheme="majorHAnsi" w:cstheme="majorHAnsi"/>
                      <w:b/>
                      <w:bCs/>
                    </w:rPr>
                    <w:t>Students Picture</w:t>
                  </w:r>
                </w:p>
              </w:tc>
              <w:sdt>
                <w:sdtPr>
                  <w:rPr>
                    <w:rFonts w:asciiTheme="majorHAnsi" w:hAnsiTheme="majorHAnsi" w:cstheme="majorHAnsi"/>
                    <w:noProof/>
                  </w:rPr>
                  <w:id w:val="88126963"/>
                  <w:picture/>
                </w:sdtPr>
                <w:sdtEndPr/>
                <w:sdtContent>
                  <w:tc>
                    <w:tcPr>
                      <w:tcW w:w="5050" w:type="dxa"/>
                    </w:tcPr>
                    <w:p w14:paraId="256C041C" w14:textId="761852D0" w:rsidR="00CE51B7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  <w:noProof/>
                        </w:rPr>
                      </w:pPr>
                      <w:r w:rsidRPr="00B71F0F">
                        <w:rPr>
                          <w:rFonts w:asciiTheme="majorHAnsi" w:hAnsiTheme="majorHAnsi" w:cstheme="majorHAnsi"/>
                          <w:noProof/>
                        </w:rPr>
                        <w:drawing>
                          <wp:inline distT="0" distB="0" distL="0" distR="0" wp14:anchorId="1E2DFD56" wp14:editId="655C84D0">
                            <wp:extent cx="823973" cy="1059395"/>
                            <wp:effectExtent l="0" t="0" r="0" b="7620"/>
                            <wp:docPr id="4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4" name="Picture 2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 cstate="print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823973" cy="10593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c>
                </w:sdtContent>
              </w:sdt>
            </w:tr>
            <w:tr w:rsidR="00CE51B7" w:rsidRPr="00B71F0F" w14:paraId="6D2CC774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125720F5" w14:textId="77777777" w:rsidR="00CE51B7" w:rsidRPr="00B71F0F" w:rsidRDefault="00CE51B7" w:rsidP="00410246">
                  <w:pPr>
                    <w:pStyle w:val="ListParagraph"/>
                    <w:ind w:left="0"/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Email use during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95215402"/>
                  <w:placeholder>
                    <w:docPart w:val="04137255F59F45B7BBE06FE07A19DE7F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3981A11" w14:textId="3935813B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  <w:tr w:rsidR="00CE51B7" w:rsidRPr="00B71F0F" w14:paraId="633E36BC" w14:textId="77777777" w:rsidTr="00410246">
              <w:trPr>
                <w:jc w:val="center"/>
              </w:trPr>
              <w:tc>
                <w:tcPr>
                  <w:tcW w:w="3076" w:type="dxa"/>
                </w:tcPr>
                <w:p w14:paraId="69EC9FB4" w14:textId="77777777" w:rsidR="00CE51B7" w:rsidRPr="00B71F0F" w:rsidRDefault="00CE51B7" w:rsidP="00410246">
                  <w:pPr>
                    <w:rPr>
                      <w:rFonts w:asciiTheme="majorHAnsi" w:hAnsiTheme="majorHAnsi" w:cstheme="majorHAnsi"/>
                      <w:b/>
                      <w:bCs/>
                    </w:rPr>
                  </w:pPr>
                  <w:r w:rsidRPr="00B71F0F">
                    <w:rPr>
                      <w:rFonts w:asciiTheme="majorHAnsi" w:hAnsiTheme="majorHAnsi" w:cstheme="majorHAnsi"/>
                      <w:b/>
                      <w:bCs/>
                    </w:rPr>
                    <w:t>Your digital key from the book purchase</w:t>
                  </w:r>
                </w:p>
              </w:tc>
              <w:sdt>
                <w:sdtPr>
                  <w:rPr>
                    <w:rFonts w:asciiTheme="majorHAnsi" w:hAnsiTheme="majorHAnsi" w:cstheme="majorHAnsi"/>
                  </w:rPr>
                  <w:id w:val="-1820639518"/>
                  <w:placeholder>
                    <w:docPart w:val="5D88983C016E42E496E7CC5C69B8B964"/>
                  </w:placeholder>
                  <w:text/>
                </w:sdtPr>
                <w:sdtEndPr/>
                <w:sdtContent>
                  <w:tc>
                    <w:tcPr>
                      <w:tcW w:w="5050" w:type="dxa"/>
                    </w:tcPr>
                    <w:p w14:paraId="35B7B241" w14:textId="2C4B20BB" w:rsidR="00CE51B7" w:rsidRPr="00B71F0F" w:rsidRDefault="002D59B2" w:rsidP="00410246">
                      <w:pPr>
                        <w:pStyle w:val="ListParagraph"/>
                        <w:ind w:left="0"/>
                        <w:rPr>
                          <w:rFonts w:asciiTheme="majorHAnsi" w:hAnsiTheme="majorHAnsi" w:cstheme="majorHAnsi"/>
                        </w:rPr>
                      </w:pPr>
                      <w:r>
                        <w:rPr>
                          <w:rFonts w:asciiTheme="majorHAnsi" w:hAnsiTheme="majorHAnsi" w:cstheme="majorHAnsi"/>
                        </w:rPr>
                        <w:t>-</w:t>
                      </w:r>
                    </w:p>
                  </w:tc>
                </w:sdtContent>
              </w:sdt>
            </w:tr>
          </w:tbl>
          <w:p w14:paraId="64C6C34E" w14:textId="77777777" w:rsidR="00CE51B7" w:rsidRPr="00B71F0F" w:rsidRDefault="00CE51B7" w:rsidP="00410246">
            <w:pPr>
              <w:pStyle w:val="ListParagraph"/>
              <w:spacing w:line="360" w:lineRule="auto"/>
              <w:rPr>
                <w:rFonts w:asciiTheme="majorHAnsi" w:hAnsiTheme="majorHAnsi" w:cstheme="majorHAnsi"/>
              </w:rPr>
            </w:pPr>
          </w:p>
        </w:tc>
      </w:tr>
    </w:tbl>
    <w:p w14:paraId="60955E1D" w14:textId="6B390C55" w:rsidR="00CE51B7" w:rsidRDefault="00CE51B7" w:rsidP="000A7FC2">
      <w:pPr>
        <w:jc w:val="center"/>
        <w:rPr>
          <w:b/>
          <w:bCs/>
          <w:lang w:val="en-MY"/>
        </w:rPr>
      </w:pPr>
    </w:p>
    <w:p w14:paraId="069B0814" w14:textId="049189A9" w:rsidR="00CE51B7" w:rsidRDefault="00CE51B7" w:rsidP="000A7FC2">
      <w:pPr>
        <w:jc w:val="center"/>
        <w:rPr>
          <w:b/>
          <w:bCs/>
          <w:lang w:val="en-MY"/>
        </w:rPr>
      </w:pPr>
    </w:p>
    <w:p w14:paraId="5E5ADA2E" w14:textId="5E7102FB" w:rsidR="00CE51B7" w:rsidRDefault="00CE51B7" w:rsidP="000A7FC2">
      <w:pPr>
        <w:jc w:val="center"/>
        <w:rPr>
          <w:b/>
          <w:bCs/>
          <w:lang w:val="en-MY"/>
        </w:rPr>
      </w:pPr>
    </w:p>
    <w:p w14:paraId="308C4315" w14:textId="77777777" w:rsidR="00CE51B7" w:rsidRDefault="00CE51B7" w:rsidP="000A7FC2">
      <w:pPr>
        <w:jc w:val="center"/>
        <w:rPr>
          <w:b/>
          <w:bCs/>
          <w:lang w:val="en-MY"/>
        </w:rPr>
      </w:pPr>
    </w:p>
    <w:tbl>
      <w:tblPr>
        <w:tblW w:w="9072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146"/>
        <w:gridCol w:w="7926"/>
      </w:tblGrid>
      <w:tr w:rsidR="00360F32" w:rsidRPr="00B71F0F" w14:paraId="62F5D89B" w14:textId="77777777" w:rsidTr="00131827">
        <w:trPr>
          <w:cantSplit/>
          <w:trHeight w:val="1116"/>
        </w:trPr>
        <w:tc>
          <w:tcPr>
            <w:tcW w:w="1146" w:type="dxa"/>
            <w:vAlign w:val="center"/>
          </w:tcPr>
          <w:p w14:paraId="70342311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b/>
                <w:bCs/>
                <w:sz w:val="28"/>
              </w:rPr>
            </w:pPr>
            <w:r w:rsidRPr="00B71F0F">
              <w:rPr>
                <w:rFonts w:asciiTheme="majorHAnsi" w:hAnsiTheme="majorHAnsi" w:cstheme="majorHAnsi"/>
                <w:b/>
                <w:bCs/>
                <w:noProof/>
                <w:sz w:val="28"/>
                <w:lang w:val="en-MY" w:eastAsia="en-MY"/>
              </w:rPr>
              <w:lastRenderedPageBreak/>
              <w:drawing>
                <wp:inline distT="0" distB="0" distL="0" distR="0" wp14:anchorId="37CD9931" wp14:editId="657AB7CD">
                  <wp:extent cx="561975" cy="704850"/>
                  <wp:effectExtent l="19050" t="0" r="9525" b="0"/>
                  <wp:docPr id="2" name="Picture 1" descr="Logo_Baru-Rasmi_UUM_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_Baru-Rasmi_UUM_0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61975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926" w:type="dxa"/>
            <w:vAlign w:val="center"/>
          </w:tcPr>
          <w:p w14:paraId="1B322748" w14:textId="07FB9F19" w:rsidR="00360F32" w:rsidRPr="00B71F0F" w:rsidRDefault="00360F32" w:rsidP="00131827">
            <w:pPr>
              <w:rPr>
                <w:rFonts w:asciiTheme="majorHAnsi" w:hAnsiTheme="majorHAnsi" w:cstheme="majorHAnsi"/>
                <w:sz w:val="28"/>
                <w:szCs w:val="28"/>
              </w:rPr>
            </w:pP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>STIW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>3</w:t>
            </w:r>
            <w:r w:rsidRPr="00B71F0F">
              <w:rPr>
                <w:rFonts w:asciiTheme="majorHAnsi" w:hAnsiTheme="majorHAnsi" w:cstheme="majorHAnsi"/>
                <w:sz w:val="28"/>
                <w:szCs w:val="28"/>
              </w:rPr>
              <w:t xml:space="preserve">044: </w:t>
            </w:r>
            <w:r>
              <w:rPr>
                <w:rFonts w:asciiTheme="majorHAnsi" w:hAnsiTheme="majorHAnsi" w:cstheme="majorHAnsi"/>
                <w:sz w:val="28"/>
                <w:szCs w:val="28"/>
              </w:rPr>
              <w:t xml:space="preserve">Web </w:t>
            </w:r>
            <w:r w:rsidR="004B3F9D">
              <w:rPr>
                <w:rFonts w:asciiTheme="majorHAnsi" w:hAnsiTheme="majorHAnsi" w:cstheme="majorHAnsi"/>
                <w:sz w:val="28"/>
                <w:szCs w:val="28"/>
              </w:rPr>
              <w:t>Engineering</w:t>
            </w:r>
          </w:p>
          <w:p w14:paraId="6E19C268" w14:textId="77777777" w:rsidR="00360F32" w:rsidRPr="0016675A" w:rsidRDefault="00360F32" w:rsidP="00131827">
            <w:pPr>
              <w:pStyle w:val="Heading1"/>
              <w:rPr>
                <w:rFonts w:asciiTheme="majorHAnsi" w:hAnsiTheme="majorHAnsi" w:cstheme="majorHAnsi"/>
                <w:b w:val="0"/>
                <w:bCs w:val="0"/>
                <w:sz w:val="24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emester A21</w:t>
            </w:r>
            <w:r>
              <w:rPr>
                <w:rFonts w:asciiTheme="majorHAnsi" w:hAnsiTheme="majorHAnsi" w:cstheme="majorHAnsi"/>
                <w:b w:val="0"/>
                <w:bCs w:val="0"/>
                <w:sz w:val="24"/>
              </w:rPr>
              <w:t>2</w:t>
            </w:r>
          </w:p>
          <w:p w14:paraId="6D43F408" w14:textId="77777777" w:rsidR="00360F32" w:rsidRPr="00B71F0F" w:rsidRDefault="00360F32" w:rsidP="00131827">
            <w:pPr>
              <w:pStyle w:val="Heading1"/>
              <w:rPr>
                <w:rFonts w:asciiTheme="majorHAnsi" w:hAnsiTheme="majorHAnsi" w:cstheme="majorHAnsi"/>
                <w:sz w:val="40"/>
              </w:rPr>
            </w:pPr>
            <w:r w:rsidRPr="00B71F0F">
              <w:rPr>
                <w:rFonts w:asciiTheme="majorHAnsi" w:hAnsiTheme="majorHAnsi" w:cstheme="majorHAnsi"/>
                <w:b w:val="0"/>
                <w:bCs w:val="0"/>
                <w:sz w:val="24"/>
              </w:rPr>
              <w:t>School of Computing, CAS, UUM</w:t>
            </w:r>
          </w:p>
        </w:tc>
      </w:tr>
      <w:tr w:rsidR="00360F32" w:rsidRPr="00B71F0F" w14:paraId="3011438B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0C839C56" w14:textId="77777777" w:rsidR="00360F32" w:rsidRPr="00B71F0F" w:rsidRDefault="00360F32" w:rsidP="00131827">
            <w:pPr>
              <w:jc w:val="center"/>
              <w:rPr>
                <w:rFonts w:asciiTheme="majorHAnsi" w:hAnsiTheme="majorHAnsi" w:cstheme="majorHAnsi"/>
                <w:sz w:val="32"/>
              </w:rPr>
            </w:pPr>
            <w:r w:rsidRPr="00B71F0F">
              <w:rPr>
                <w:rFonts w:asciiTheme="majorHAnsi" w:hAnsiTheme="majorHAnsi" w:cstheme="majorHAnsi"/>
                <w:sz w:val="32"/>
              </w:rPr>
              <w:t xml:space="preserve">Lab </w:t>
            </w:r>
            <w:r>
              <w:rPr>
                <w:rFonts w:asciiTheme="majorHAnsi" w:hAnsiTheme="majorHAnsi" w:cstheme="majorHAnsi"/>
                <w:sz w:val="32"/>
              </w:rPr>
              <w:t>2</w:t>
            </w:r>
            <w:r w:rsidRPr="00B71F0F">
              <w:rPr>
                <w:rFonts w:asciiTheme="majorHAnsi" w:hAnsiTheme="majorHAnsi" w:cstheme="majorHAnsi"/>
                <w:sz w:val="32"/>
              </w:rPr>
              <w:t xml:space="preserve"> </w:t>
            </w:r>
          </w:p>
        </w:tc>
      </w:tr>
      <w:tr w:rsidR="00360F32" w:rsidRPr="00B71F0F" w14:paraId="0C2D100E" w14:textId="77777777" w:rsidTr="00131827">
        <w:trPr>
          <w:cantSplit/>
          <w:trHeight w:val="305"/>
        </w:trPr>
        <w:tc>
          <w:tcPr>
            <w:tcW w:w="9072" w:type="dxa"/>
            <w:gridSpan w:val="2"/>
            <w:shd w:val="clear" w:color="auto" w:fill="C0C0C0"/>
            <w:vAlign w:val="center"/>
          </w:tcPr>
          <w:p w14:paraId="2158FD18" w14:textId="575AC897" w:rsidR="00360F32" w:rsidRPr="00915F5F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iven date</w:t>
            </w:r>
            <w:r w:rsidRPr="00B71F0F">
              <w:rPr>
                <w:rFonts w:asciiTheme="majorHAnsi" w:hAnsiTheme="majorHAnsi" w:cstheme="majorHAnsi"/>
              </w:rPr>
              <w:t xml:space="preserve">: </w:t>
            </w:r>
            <w:r>
              <w:rPr>
                <w:rFonts w:asciiTheme="majorHAnsi" w:hAnsiTheme="majorHAnsi" w:cstheme="majorHAnsi"/>
                <w:b/>
                <w:bCs/>
              </w:rPr>
              <w:t>1</w:t>
            </w:r>
            <w:r w:rsidR="003D7B3F">
              <w:rPr>
                <w:rFonts w:asciiTheme="majorHAnsi" w:hAnsiTheme="majorHAnsi" w:cstheme="majorHAnsi"/>
                <w:b/>
                <w:bCs/>
              </w:rPr>
              <w:t>8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F26C24">
              <w:rPr>
                <w:rFonts w:asciiTheme="majorHAnsi" w:hAnsiTheme="majorHAnsi" w:cstheme="majorHAnsi"/>
                <w:b/>
                <w:bCs/>
              </w:rPr>
              <w:t>/2022</w:t>
            </w:r>
          </w:p>
          <w:p w14:paraId="6DF25423" w14:textId="127151AC" w:rsidR="00360F32" w:rsidRDefault="00360F32" w:rsidP="00131827">
            <w:pPr>
              <w:rPr>
                <w:rFonts w:asciiTheme="majorHAnsi" w:hAnsiTheme="majorHAnsi" w:cstheme="majorHAnsi"/>
                <w:b/>
                <w:bCs/>
              </w:rPr>
            </w:pPr>
            <w:r w:rsidRPr="00B71F0F">
              <w:rPr>
                <w:rFonts w:asciiTheme="majorHAnsi" w:hAnsiTheme="majorHAnsi" w:cstheme="majorHAnsi"/>
              </w:rPr>
              <w:t>Submission date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:</w:t>
            </w:r>
            <w:r>
              <w:rPr>
                <w:rFonts w:asciiTheme="majorHAnsi" w:hAnsiTheme="majorHAnsi" w:cstheme="majorHAnsi"/>
                <w:b/>
                <w:bCs/>
              </w:rPr>
              <w:t xml:space="preserve"> 2</w:t>
            </w:r>
            <w:r w:rsidR="003D7B3F"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</w:t>
            </w:r>
            <w:r>
              <w:rPr>
                <w:rFonts w:asciiTheme="majorHAnsi" w:hAnsiTheme="majorHAnsi" w:cstheme="majorHAnsi"/>
                <w:b/>
                <w:bCs/>
              </w:rPr>
              <w:t>5</w:t>
            </w:r>
            <w:r w:rsidRPr="00B71F0F">
              <w:rPr>
                <w:rFonts w:asciiTheme="majorHAnsi" w:hAnsiTheme="majorHAnsi" w:cstheme="majorHAnsi"/>
                <w:b/>
                <w:bCs/>
              </w:rPr>
              <w:t>/202</w:t>
            </w:r>
            <w:r>
              <w:rPr>
                <w:rFonts w:asciiTheme="majorHAnsi" w:hAnsiTheme="majorHAnsi" w:cstheme="majorHAnsi"/>
                <w:b/>
                <w:bCs/>
              </w:rPr>
              <w:t>2</w:t>
            </w:r>
          </w:p>
          <w:p w14:paraId="0492BB6E" w14:textId="77777777" w:rsidR="00360F32" w:rsidRPr="000B2CB9" w:rsidRDefault="00360F32" w:rsidP="00131827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  <w:b/>
                <w:bCs/>
              </w:rPr>
              <w:t>15 Marks</w:t>
            </w:r>
          </w:p>
        </w:tc>
      </w:tr>
    </w:tbl>
    <w:p w14:paraId="152A3F40" w14:textId="367FB59F" w:rsidR="000A7FC2" w:rsidRDefault="000A7FC2" w:rsidP="000A7FC2">
      <w:pPr>
        <w:jc w:val="center"/>
        <w:rPr>
          <w:lang w:val="en-MY"/>
        </w:rPr>
      </w:pPr>
    </w:p>
    <w:p w14:paraId="0DBD93D0" w14:textId="7AFB0706" w:rsidR="000A7FC2" w:rsidRPr="001A3CB1" w:rsidRDefault="000A7FC2" w:rsidP="000A7FC2">
      <w:pPr>
        <w:jc w:val="left"/>
        <w:rPr>
          <w:b/>
          <w:bCs/>
          <w:lang w:val="en-MY"/>
        </w:rPr>
      </w:pPr>
      <w:r w:rsidRPr="001A3CB1">
        <w:rPr>
          <w:b/>
          <w:bCs/>
          <w:lang w:val="en-MY"/>
        </w:rPr>
        <w:t>Instruction</w:t>
      </w:r>
    </w:p>
    <w:p w14:paraId="5F3AC5F2" w14:textId="160224D9" w:rsidR="00EC3E31" w:rsidRDefault="002E39A8" w:rsidP="007B7205">
      <w:r>
        <w:rPr>
          <w:lang w:val="en-MY"/>
        </w:rPr>
        <w:t xml:space="preserve">Your task is to develop a user registration </w:t>
      </w:r>
      <w:r w:rsidR="00162BA5">
        <w:rPr>
          <w:lang w:val="en-MY"/>
        </w:rPr>
        <w:t xml:space="preserve">and login </w:t>
      </w:r>
      <w:r>
        <w:rPr>
          <w:lang w:val="en-MY"/>
        </w:rPr>
        <w:t>page</w:t>
      </w:r>
      <w:r w:rsidR="00162BA5">
        <w:rPr>
          <w:lang w:val="en-MY"/>
        </w:rPr>
        <w:t xml:space="preserve"> for </w:t>
      </w:r>
      <w:r w:rsidR="00EE5C37">
        <w:rPr>
          <w:lang w:val="en-MY"/>
        </w:rPr>
        <w:t xml:space="preserve">a web application </w:t>
      </w:r>
      <w:r w:rsidR="003909ED">
        <w:rPr>
          <w:lang w:val="en-MY"/>
        </w:rPr>
        <w:t>called</w:t>
      </w:r>
      <w:r w:rsidR="00EE5C37">
        <w:rPr>
          <w:lang w:val="en-MY"/>
        </w:rPr>
        <w:t xml:space="preserve"> </w:t>
      </w:r>
      <w:proofErr w:type="spellStart"/>
      <w:r w:rsidR="002255E9">
        <w:rPr>
          <w:lang w:val="en-MY"/>
        </w:rPr>
        <w:t>MyTutor</w:t>
      </w:r>
      <w:proofErr w:type="spellEnd"/>
      <w:r w:rsidR="003909ED">
        <w:rPr>
          <w:lang w:val="en-MY"/>
        </w:rPr>
        <w:t xml:space="preserve">. </w:t>
      </w:r>
      <w:r w:rsidR="00EA1446">
        <w:rPr>
          <w:lang w:val="en-MY"/>
        </w:rPr>
        <w:t xml:space="preserve">The application is for a </w:t>
      </w:r>
      <w:r w:rsidR="00846CAB">
        <w:rPr>
          <w:lang w:val="en-MY"/>
        </w:rPr>
        <w:t xml:space="preserve">tutor </w:t>
      </w:r>
      <w:r w:rsidR="00EA1446">
        <w:rPr>
          <w:lang w:val="en-MY"/>
        </w:rPr>
        <w:t xml:space="preserve">booking and payment. </w:t>
      </w:r>
      <w:r w:rsidR="003C7AB6">
        <w:rPr>
          <w:lang w:val="en-MY"/>
        </w:rPr>
        <w:t>Create a project directory with all the relevant folders and files.</w:t>
      </w:r>
      <w:r w:rsidR="00A176C2">
        <w:rPr>
          <w:lang w:val="en-MY"/>
        </w:rPr>
        <w:t xml:space="preserve"> </w:t>
      </w:r>
      <w:r w:rsidR="007E199D">
        <w:t xml:space="preserve">The registration </w:t>
      </w:r>
      <w:r w:rsidR="008361D2">
        <w:t xml:space="preserve">form </w:t>
      </w:r>
      <w:r w:rsidR="007E199D">
        <w:t>page should include image uploads and other users’ registration data such as email, name, phone number, password, and home address</w:t>
      </w:r>
      <w:r w:rsidR="008361D2">
        <w:t>.</w:t>
      </w:r>
      <w:r w:rsidR="00FB7C5C">
        <w:t xml:space="preserve"> </w:t>
      </w:r>
      <w:r w:rsidR="00227DCD">
        <w:t>Backend implementation only for registration</w:t>
      </w:r>
      <w:r w:rsidR="00C9121B">
        <w:t>.</w:t>
      </w:r>
    </w:p>
    <w:p w14:paraId="574B1F65" w14:textId="51110BF8" w:rsidR="008361D2" w:rsidRDefault="008361D2" w:rsidP="008361D2">
      <w:r>
        <w:t xml:space="preserve">Answer the following questions. Don’t show the entire code. Just select a segment of the codes responsible for the required questions. Make sure to retain the code format from VSC when you paste it into the Word document. Don’t screenshot your </w:t>
      </w:r>
      <w:proofErr w:type="gramStart"/>
      <w:r>
        <w:t>code!.</w:t>
      </w:r>
      <w:proofErr w:type="gramEnd"/>
    </w:p>
    <w:p w14:paraId="0B4960C0" w14:textId="59DEDE2F" w:rsidR="000A7FC2" w:rsidRDefault="000A7FC2" w:rsidP="007B7205">
      <w:pPr>
        <w:rPr>
          <w:lang w:val="en-MY"/>
        </w:rPr>
      </w:pPr>
    </w:p>
    <w:p w14:paraId="19B31AA5" w14:textId="6A5323C7" w:rsidR="00703461" w:rsidRDefault="006865AC" w:rsidP="007B7205">
      <w:pPr>
        <w:rPr>
          <w:lang w:val="en-MY"/>
        </w:rPr>
      </w:pPr>
      <w:r>
        <w:rPr>
          <w:lang w:val="en-MY"/>
        </w:rPr>
        <w:t>Based</w:t>
      </w:r>
      <w:r w:rsidR="00816DFF">
        <w:rPr>
          <w:lang w:val="en-MY"/>
        </w:rPr>
        <w:t xml:space="preserve"> </w:t>
      </w:r>
      <w:r w:rsidR="00FF41E9">
        <w:rPr>
          <w:lang w:val="en-MY"/>
        </w:rPr>
        <w:t>on</w:t>
      </w:r>
      <w:r w:rsidR="00816DFF">
        <w:rPr>
          <w:lang w:val="en-MY"/>
        </w:rPr>
        <w:t xml:space="preserve"> the task</w:t>
      </w:r>
      <w:r w:rsidR="00BF6E40">
        <w:rPr>
          <w:lang w:val="en-MY"/>
        </w:rPr>
        <w:t>s</w:t>
      </w:r>
      <w:r w:rsidR="00816DFF">
        <w:rPr>
          <w:lang w:val="en-MY"/>
        </w:rPr>
        <w:t xml:space="preserve"> </w:t>
      </w:r>
      <w:r w:rsidR="009D50B6">
        <w:rPr>
          <w:lang w:val="en-MY"/>
        </w:rPr>
        <w:t xml:space="preserve">above </w:t>
      </w:r>
      <w:r w:rsidR="00816DFF">
        <w:rPr>
          <w:lang w:val="en-MY"/>
        </w:rPr>
        <w:t>a</w:t>
      </w:r>
      <w:r w:rsidR="00130A21">
        <w:rPr>
          <w:lang w:val="en-MY"/>
        </w:rPr>
        <w:t>nswer the following questions</w:t>
      </w:r>
    </w:p>
    <w:p w14:paraId="016669C6" w14:textId="4D1C658B" w:rsidR="00447113" w:rsidRDefault="00ED0B52" w:rsidP="00447113">
      <w:pPr>
        <w:pStyle w:val="ListParagraph"/>
        <w:numPr>
          <w:ilvl w:val="0"/>
          <w:numId w:val="3"/>
        </w:numPr>
      </w:pPr>
      <w:r w:rsidRPr="00ED0B52">
        <w:drawing>
          <wp:anchor distT="0" distB="0" distL="114300" distR="114300" simplePos="0" relativeHeight="251658240" behindDoc="0" locked="0" layoutInCell="1" allowOverlap="1" wp14:anchorId="419732C0" wp14:editId="48587929">
            <wp:simplePos x="0" y="0"/>
            <wp:positionH relativeFrom="column">
              <wp:posOffset>-411480</wp:posOffset>
            </wp:positionH>
            <wp:positionV relativeFrom="paragraph">
              <wp:posOffset>548640</wp:posOffset>
            </wp:positionV>
            <wp:extent cx="5731510" cy="2713355"/>
            <wp:effectExtent l="0" t="0" r="254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33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47113">
        <w:t xml:space="preserve">Show your user login and user registration user interface design for the application. You may use any digital tools that can help to build the user interfaces. </w:t>
      </w:r>
    </w:p>
    <w:p w14:paraId="2CBE3FAD" w14:textId="0B2D3DD3" w:rsidR="00ED0B52" w:rsidRDefault="00ED0B52" w:rsidP="00ED0B52"/>
    <w:p w14:paraId="5540E028" w14:textId="1F48F645" w:rsidR="00ED0B52" w:rsidRDefault="00ED0B52" w:rsidP="00ED0B52"/>
    <w:p w14:paraId="7FA914D7" w14:textId="14916ADA" w:rsidR="00ED0B52" w:rsidRDefault="00ED0B52" w:rsidP="00ED0B52"/>
    <w:p w14:paraId="6B5735AD" w14:textId="77777777" w:rsidR="00ED0B52" w:rsidRDefault="00ED0B52" w:rsidP="00ED0B52"/>
    <w:p w14:paraId="31425279" w14:textId="5862A6D9" w:rsidR="00ED0B52" w:rsidRDefault="00ED0B52" w:rsidP="00ED0B52"/>
    <w:p w14:paraId="5BA7CA31" w14:textId="77777777" w:rsidR="00ED0B52" w:rsidRDefault="00ED0B52" w:rsidP="00ED0B52"/>
    <w:p w14:paraId="0B5D166E" w14:textId="55707357" w:rsidR="00ED0B52" w:rsidRDefault="00ED0B52" w:rsidP="00ED0B52"/>
    <w:p w14:paraId="78EA9A75" w14:textId="107DE298" w:rsidR="00ED0B52" w:rsidRDefault="00ED0B52" w:rsidP="00ED0B52"/>
    <w:p w14:paraId="3F94A0E2" w14:textId="20B17209" w:rsidR="00ED0B52" w:rsidRDefault="00ED0B52" w:rsidP="00ED0B52">
      <w:r>
        <w:t xml:space="preserve">Responsive (using </w:t>
      </w:r>
      <w:r w:rsidRPr="00ED0B52">
        <w:t>@media only screen and (</w:t>
      </w:r>
      <w:r w:rsidR="00D90B3A">
        <w:t>min</w:t>
      </w:r>
      <w:r w:rsidRPr="00ED0B52">
        <w:t>-width</w:t>
      </w:r>
      <w:r>
        <w:t>/max-width</w:t>
      </w:r>
      <w:r w:rsidR="00DD3FF9">
        <w:t>….</w:t>
      </w:r>
    </w:p>
    <w:p w14:paraId="71F0F587" w14:textId="486A9F2F" w:rsidR="00ED0B52" w:rsidRDefault="007F2ED3" w:rsidP="00ED0B52">
      <w:r>
        <w:rPr>
          <w:noProof/>
        </w:rPr>
        <w:drawing>
          <wp:anchor distT="0" distB="0" distL="114300" distR="114300" simplePos="0" relativeHeight="251660288" behindDoc="0" locked="0" layoutInCell="1" allowOverlap="1" wp14:anchorId="1C5C44AC" wp14:editId="7F2B51CB">
            <wp:simplePos x="0" y="0"/>
            <wp:positionH relativeFrom="margin">
              <wp:posOffset>3124200</wp:posOffset>
            </wp:positionH>
            <wp:positionV relativeFrom="paragraph">
              <wp:posOffset>21590</wp:posOffset>
            </wp:positionV>
            <wp:extent cx="2087880" cy="4246341"/>
            <wp:effectExtent l="0" t="0" r="7620" b="1905"/>
            <wp:wrapNone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0263" cy="425118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9264" behindDoc="0" locked="0" layoutInCell="1" allowOverlap="1" wp14:anchorId="4B53533C" wp14:editId="3031A7D2">
            <wp:simplePos x="0" y="0"/>
            <wp:positionH relativeFrom="margin">
              <wp:align>left</wp:align>
            </wp:positionH>
            <wp:positionV relativeFrom="paragraph">
              <wp:posOffset>7620</wp:posOffset>
            </wp:positionV>
            <wp:extent cx="2095500" cy="4261838"/>
            <wp:effectExtent l="0" t="0" r="0" b="5715"/>
            <wp:wrapNone/>
            <wp:docPr id="7" name="Picture 7" descr="A screenshot of a phon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phone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95500" cy="426183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162986E" w14:textId="3D696318" w:rsidR="007F2ED3" w:rsidRDefault="007F2ED3" w:rsidP="00ED0B52"/>
    <w:p w14:paraId="33167C91" w14:textId="77777777" w:rsidR="007F2ED3" w:rsidRDefault="007F2ED3" w:rsidP="00ED0B52"/>
    <w:p w14:paraId="09D6DBD4" w14:textId="257CB489" w:rsidR="00ED0B52" w:rsidRDefault="00ED0B52" w:rsidP="00ED0B52"/>
    <w:p w14:paraId="5333160A" w14:textId="312B0063" w:rsidR="00ED0B52" w:rsidRDefault="00ED0B52" w:rsidP="00ED0B52"/>
    <w:p w14:paraId="59BAA3F7" w14:textId="17F4CB94" w:rsidR="007F2ED3" w:rsidRDefault="007F2ED3" w:rsidP="00ED0B52"/>
    <w:p w14:paraId="2532B393" w14:textId="251FDAD5" w:rsidR="007F2ED3" w:rsidRDefault="007F2ED3" w:rsidP="00ED0B52"/>
    <w:p w14:paraId="521ADB58" w14:textId="77777777" w:rsidR="007F2ED3" w:rsidRDefault="007F2ED3" w:rsidP="00ED0B52"/>
    <w:p w14:paraId="6959CEB7" w14:textId="0636398F" w:rsidR="00ED0B52" w:rsidRDefault="00ED0B52" w:rsidP="00ED0B52"/>
    <w:p w14:paraId="694ACDF5" w14:textId="75CC13E1" w:rsidR="00ED0B52" w:rsidRDefault="00ED0B52" w:rsidP="00ED0B52"/>
    <w:p w14:paraId="3123A3D0" w14:textId="77777777" w:rsidR="00ED0B52" w:rsidRDefault="00ED0B52" w:rsidP="00ED0B52"/>
    <w:p w14:paraId="04EE2E3F" w14:textId="4070CD8D" w:rsidR="00ED0B52" w:rsidRDefault="00ED0B52" w:rsidP="00ED0B52"/>
    <w:p w14:paraId="21F5C255" w14:textId="6C2D003B" w:rsidR="007F2ED3" w:rsidRDefault="007F2ED3" w:rsidP="00ED0B52"/>
    <w:p w14:paraId="076878DD" w14:textId="3C100D1E" w:rsidR="007F2ED3" w:rsidRDefault="00A45C66" w:rsidP="00ED0B52">
      <w:r w:rsidRPr="00A45C66">
        <w:drawing>
          <wp:inline distT="0" distB="0" distL="0" distR="0" wp14:anchorId="157B5839" wp14:editId="144695FE">
            <wp:extent cx="5731510" cy="3812540"/>
            <wp:effectExtent l="0" t="0" r="2540" b="0"/>
            <wp:docPr id="9" name="Picture 9" descr="A screenshot of a video g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screenshot of a video gam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1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47379" w14:textId="77777777" w:rsidR="00447113" w:rsidRDefault="00447113" w:rsidP="00447113">
      <w:pPr>
        <w:pStyle w:val="ListParagraph"/>
        <w:jc w:val="right"/>
      </w:pPr>
      <w:r>
        <w:lastRenderedPageBreak/>
        <w:t>(2 Marks)</w:t>
      </w:r>
    </w:p>
    <w:p w14:paraId="4CFEB8AE" w14:textId="77777777" w:rsidR="00447113" w:rsidRPr="00CC206F" w:rsidRDefault="00447113" w:rsidP="00447113">
      <w:pPr>
        <w:pStyle w:val="ListParagraph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A91BD90" w14:textId="77777777" w:rsidR="00383761" w:rsidRDefault="00383761" w:rsidP="00383761">
      <w:pPr>
        <w:pStyle w:val="ListParagraph"/>
        <w:jc w:val="right"/>
        <w:rPr>
          <w:lang w:val="en-MY"/>
        </w:rPr>
      </w:pPr>
    </w:p>
    <w:p w14:paraId="14B64258" w14:textId="7F6AC387" w:rsidR="00A6709A" w:rsidRPr="002A28B9" w:rsidRDefault="006500A5" w:rsidP="006500A5">
      <w:pPr>
        <w:pStyle w:val="ListParagraph"/>
        <w:numPr>
          <w:ilvl w:val="0"/>
          <w:numId w:val="3"/>
        </w:numPr>
        <w:rPr>
          <w:lang w:val="en-MY"/>
        </w:rPr>
      </w:pPr>
      <w:r>
        <w:t>Show code segment for the following tasks. (Your GitHub link to the project will be used as part of the evaluation):</w:t>
      </w:r>
    </w:p>
    <w:p w14:paraId="3DDC1638" w14:textId="3C0796AC" w:rsidR="002A28B9" w:rsidRPr="006A0A20" w:rsidRDefault="002A28B9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registration</w:t>
      </w:r>
    </w:p>
    <w:p w14:paraId="2416127D" w14:textId="61A1E53B" w:rsidR="00BA1A95" w:rsidRDefault="006A0A20" w:rsidP="00BA1A95">
      <w:pPr>
        <w:pStyle w:val="ListParagraph"/>
        <w:jc w:val="right"/>
      </w:pPr>
      <w:r>
        <w:t>(2 Marks)</w:t>
      </w:r>
    </w:p>
    <w:p w14:paraId="53E1C489" w14:textId="7A37480F" w:rsidR="006A0A20" w:rsidRDefault="000C0EA3" w:rsidP="006A0A20">
      <w:pPr>
        <w:pStyle w:val="ListParagraph"/>
        <w:rPr>
          <w:color w:val="7F7F7F" w:themeColor="text1" w:themeTint="80"/>
        </w:rPr>
      </w:pPr>
      <w:r>
        <w:rPr>
          <w:color w:val="7F7F7F" w:themeColor="text1" w:themeTint="80"/>
        </w:rPr>
        <w:t xml:space="preserve"> </w:t>
      </w:r>
      <w:r>
        <w:rPr>
          <w:color w:val="7F7F7F" w:themeColor="text1" w:themeTint="80"/>
        </w:rPr>
        <w:tab/>
      </w:r>
      <w:r w:rsidR="006A0A20" w:rsidRPr="009E3150">
        <w:rPr>
          <w:color w:val="7F7F7F" w:themeColor="text1" w:themeTint="80"/>
        </w:rPr>
        <w:t>&lt;</w:t>
      </w:r>
      <w:r w:rsidR="006A0A20">
        <w:rPr>
          <w:color w:val="7F7F7F" w:themeColor="text1" w:themeTint="80"/>
        </w:rPr>
        <w:t xml:space="preserve">your </w:t>
      </w:r>
      <w:r w:rsidR="006A0A20" w:rsidRPr="009E3150">
        <w:rPr>
          <w:color w:val="7F7F7F" w:themeColor="text1" w:themeTint="80"/>
        </w:rPr>
        <w:t>answer here&gt;</w:t>
      </w:r>
    </w:p>
    <w:p w14:paraId="665A3089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register-body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2D04D222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giste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h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CFE3E7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proofErr w:type="spellStart"/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enctype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ultipart/form-data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flex flex-colum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0AE3198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br/>
      </w:r>
    </w:p>
    <w:p w14:paraId="25B1651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17F16A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239466C6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F37819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5F723DA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3CB4801E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3A3E52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19BC6D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tex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0028EC1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CF7210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FBAD31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textarea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="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ow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6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ol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50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textarea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6D4242B9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20693C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rofile picture 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1608B7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i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placeholde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hoto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1FD3415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67DF8F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essag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show-password float-en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show 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s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 xml:space="preserve"> fa-ey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9C550E9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lastRenderedPageBreak/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11BDB611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5FE5F3A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for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-type 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 red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*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spa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label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A97FE9F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typ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nam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orm-inpu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require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"&gt;</w:t>
      </w:r>
    </w:p>
    <w:p w14:paraId="34100FB3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7371C4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SUCCESS-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regis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SUCCESS REGISTER, you can check out on the 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db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 sir, no user session created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8445F87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sername-already-exist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Username Already Exist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2119D6E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-passwor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 Does Not Match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8D14133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-pass-length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isplay: non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Password Too Short...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EBF433C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A83090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inline-flex align-items-center flex-wrap mt-4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6FFDF5CE" w14:textId="77777777" w:rsidR="008C21EF" w:rsidRPr="008C21EF" w:rsidRDefault="008C21EF" w:rsidP="008C21EF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CCBDCBD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d-inline-flex align-items-center justify-content-betwee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</w:p>
    <w:p w14:paraId="33E03712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button me-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id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register-acti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width: 50%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Register&amp;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&amp;</w:t>
      </w:r>
      <w:proofErr w:type="spellStart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nbsp</w:t>
      </w:r>
      <w:proofErr w:type="spellEnd"/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;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-2x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fas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 xml:space="preserve"> fa-circle-notch fa-spi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&lt;/</w:t>
      </w:r>
      <w:proofErr w:type="spellStart"/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i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3BAD837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button clear-input-action me-2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width: 50%; background: var(--red-accent)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Clear Input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butto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A99ECA3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E17F2B8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7C75DF4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already have account?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066C1CB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class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login-show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 xml:space="preserve">" </w:t>
      </w:r>
      <w:r w:rsidRPr="008C21EF">
        <w:rPr>
          <w:rFonts w:ascii="Consolas" w:eastAsia="Times New Roman" w:hAnsi="Consolas" w:cs="Times New Roman"/>
          <w:color w:val="C792EA"/>
          <w:sz w:val="21"/>
          <w:szCs w:val="21"/>
        </w:rPr>
        <w:t>style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="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olor:var</w:t>
      </w:r>
      <w:proofErr w:type="spellEnd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 xml:space="preserve">(--link-font); </w:t>
      </w:r>
      <w:proofErr w:type="spellStart"/>
      <w:r w:rsidRPr="008C21EF">
        <w:rPr>
          <w:rFonts w:ascii="Consolas" w:eastAsia="Times New Roman" w:hAnsi="Consolas" w:cs="Times New Roman"/>
          <w:color w:val="C3E88D"/>
          <w:sz w:val="21"/>
          <w:szCs w:val="21"/>
        </w:rPr>
        <w:t>cursor:pointer</w:t>
      </w:r>
      <w:proofErr w:type="spellEnd"/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"&gt;</w:t>
      </w: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>Log In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p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C95EEAB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1EF208B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4644177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D43F2D0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form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72C6E835" w14:textId="77777777" w:rsidR="008C21EF" w:rsidRPr="008C21EF" w:rsidRDefault="008C21EF" w:rsidP="008C21EF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8C21EF">
        <w:rPr>
          <w:rFonts w:ascii="Consolas" w:eastAsia="Times New Roman" w:hAnsi="Consolas" w:cs="Times New Roman"/>
          <w:color w:val="A6ACCD"/>
          <w:sz w:val="21"/>
          <w:szCs w:val="21"/>
        </w:rPr>
        <w:t xml:space="preserve">            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lt;/</w:t>
      </w:r>
      <w:r w:rsidRPr="008C21EF">
        <w:rPr>
          <w:rFonts w:ascii="Consolas" w:eastAsia="Times New Roman" w:hAnsi="Consolas" w:cs="Times New Roman"/>
          <w:color w:val="F07178"/>
          <w:sz w:val="21"/>
          <w:szCs w:val="21"/>
        </w:rPr>
        <w:t>div</w:t>
      </w:r>
      <w:r w:rsidRPr="008C21EF">
        <w:rPr>
          <w:rFonts w:ascii="Consolas" w:eastAsia="Times New Roman" w:hAnsi="Consolas" w:cs="Times New Roman"/>
          <w:color w:val="89DDFF"/>
          <w:sz w:val="21"/>
          <w:szCs w:val="21"/>
        </w:rPr>
        <w:t>&gt;</w:t>
      </w:r>
    </w:p>
    <w:p w14:paraId="244019BA" w14:textId="56994C06" w:rsidR="00674D44" w:rsidRDefault="00674D44" w:rsidP="006A0A20">
      <w:pPr>
        <w:pStyle w:val="ListParagraph"/>
      </w:pPr>
    </w:p>
    <w:p w14:paraId="52066BD4" w14:textId="7E996135" w:rsidR="003A48B7" w:rsidRDefault="003A48B7" w:rsidP="006A0A20">
      <w:pPr>
        <w:pStyle w:val="ListParagraph"/>
      </w:pPr>
      <w:r>
        <w:t>I use asynchronous request using AJAX</w:t>
      </w:r>
    </w:p>
    <w:p w14:paraId="28183A79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button#register-action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on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cli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=&gt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487FB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TEEERRR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2FBA5CF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sername-already-exi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B8DFF4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3186DE19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-length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E032B5E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button#register-action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 xml:space="preserve"> 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AA3772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C1F3AB5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SUCCESS-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n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051C114B" w14:textId="77777777" w:rsidR="00674D44" w:rsidRPr="00674D44" w:rsidRDefault="00674D44" w:rsidP="00674D44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20D00E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orm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register-body form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[</w:t>
      </w:r>
      <w:r w:rsidRPr="00674D44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]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8BB2EC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new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FFCB6B"/>
          <w:sz w:val="21"/>
          <w:szCs w:val="21"/>
        </w:rPr>
        <w:t>FormData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orm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FFE6EDE" w14:textId="77777777" w:rsidR="00674D44" w:rsidRPr="00674D44" w:rsidRDefault="00674D44" w:rsidP="00674D44">
      <w:pPr>
        <w:shd w:val="clear" w:color="auto" w:fill="0F111A"/>
        <w:spacing w:after="24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0EF02E0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nam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hon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ddress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length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78C6C"/>
          <w:sz w:val="21"/>
          <w:szCs w:val="21"/>
        </w:rPr>
        <w:t>0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verify_pass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2F2304F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6D82F8B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ddCla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-blo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48D1F2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preventDefaul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44F234A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1ADAB7B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new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FFCB6B"/>
          <w:sz w:val="21"/>
          <w:szCs w:val="21"/>
        </w:rPr>
        <w:t>FileReader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)</w:t>
      </w:r>
    </w:p>
    <w:p w14:paraId="53C5F70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onloadend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=&gt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6CA215A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// console.log(</w:t>
      </w:r>
      <w:proofErr w:type="spellStart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reader.result</w:t>
      </w:r>
      <w:proofErr w:type="spellEnd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)</w:t>
      </w:r>
    </w:p>
    <w:p w14:paraId="21250F7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delete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25CF2EC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ppend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ul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843883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71CDE86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emai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035A386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3733624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ajax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494DE581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url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pi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/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ter.php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</w:p>
    <w:p w14:paraId="4C6A6A0B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metho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O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</w:p>
    <w:p w14:paraId="2972FC3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data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3B42AA1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rocessData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F9CAC"/>
          <w:sz w:val="21"/>
          <w:szCs w:val="21"/>
        </w:rPr>
        <w:t>fal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0784F61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tentType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FF9CAC"/>
          <w:sz w:val="21"/>
          <w:szCs w:val="21"/>
        </w:rPr>
        <w:t>fal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,</w:t>
      </w:r>
    </w:p>
    <w:p w14:paraId="12E1F59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success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function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pons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196CFB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.fa-2x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removeCla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-block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1AC36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C792EA"/>
          <w:sz w:val="21"/>
          <w:szCs w:val="21"/>
        </w:rPr>
        <w:t>let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=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sponse</w:t>
      </w:r>
    </w:p>
    <w:p w14:paraId="16A5CA9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158C03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74D3655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6CE2E0C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6D5A14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data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C993E8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SUCCESS-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regis</w:t>
      </w:r>
      <w:proofErr w:type="spellEnd"/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7E00355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 xml:space="preserve">// </w:t>
      </w:r>
      <w:proofErr w:type="spellStart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location.reload</w:t>
      </w:r>
      <w:proofErr w:type="spellEnd"/>
      <w:r w:rsidRPr="00674D44">
        <w:rPr>
          <w:rFonts w:ascii="Consolas" w:eastAsia="Times New Roman" w:hAnsi="Consolas" w:cs="Times New Roman"/>
          <w:i/>
          <w:iCs/>
          <w:color w:val="464B5D"/>
          <w:sz w:val="21"/>
          <w:szCs w:val="21"/>
        </w:rPr>
        <w:t>();</w:t>
      </w:r>
    </w:p>
    <w:p w14:paraId="690BB10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verify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092888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108D2F2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_verify_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356281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verify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B4D89B5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wor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18A8CA8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exis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1E6F1A61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2753B39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account_exist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11D4BB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lastRenderedPageBreak/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account_exis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BEFB873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username-already-exis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683FA5A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&amp;&amp;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length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7028422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537EF536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password_length_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4891FC0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password_length_unmatch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237F33A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$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#</w:t>
      </w:r>
      <w:proofErr w:type="spellStart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match</w:t>
      </w:r>
      <w:proofErr w:type="spellEnd"/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-pass-length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proofErr w:type="spellStart"/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c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display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,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nset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1EC3DBE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if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!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)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3F0979D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success: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"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6994027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    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console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log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json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success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;</w:t>
      </w:r>
    </w:p>
    <w:p w14:paraId="6E2ECB58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143BD972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5711A23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5A89BDFF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714AD68C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reader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readAsDataURL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proofErr w:type="spellStart"/>
      <w:r w:rsidRPr="00674D44">
        <w:rPr>
          <w:rFonts w:ascii="Consolas" w:eastAsia="Times New Roman" w:hAnsi="Consolas" w:cs="Times New Roman"/>
          <w:color w:val="A6ACCD"/>
          <w:sz w:val="21"/>
          <w:szCs w:val="21"/>
        </w:rPr>
        <w:t>fd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.</w:t>
      </w:r>
      <w:r w:rsidRPr="00674D44">
        <w:rPr>
          <w:rFonts w:ascii="Consolas" w:eastAsia="Times New Roman" w:hAnsi="Consolas" w:cs="Times New Roman"/>
          <w:color w:val="82AAFF"/>
          <w:sz w:val="21"/>
          <w:szCs w:val="21"/>
        </w:rPr>
        <w:t>get</w:t>
      </w:r>
      <w:proofErr w:type="spellEnd"/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(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C3E88D"/>
          <w:sz w:val="21"/>
          <w:szCs w:val="21"/>
        </w:rPr>
        <w:t>user_image64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'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)</w:t>
      </w:r>
    </w:p>
    <w:p w14:paraId="5F159CD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</w:p>
    <w:p w14:paraId="5B2DBD64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else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{</w:t>
      </w:r>
    </w:p>
    <w:p w14:paraId="04C77967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    </w:t>
      </w:r>
      <w:r w:rsidRPr="00674D44">
        <w:rPr>
          <w:rFonts w:ascii="Consolas" w:eastAsia="Times New Roman" w:hAnsi="Consolas" w:cs="Times New Roman"/>
          <w:i/>
          <w:iCs/>
          <w:color w:val="89DDFF"/>
          <w:sz w:val="21"/>
          <w:szCs w:val="21"/>
        </w:rPr>
        <w:t>return</w:t>
      </w:r>
    </w:p>
    <w:p w14:paraId="73891040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</w:p>
    <w:p w14:paraId="6C414B0D" w14:textId="77777777" w:rsidR="00674D44" w:rsidRPr="00674D44" w:rsidRDefault="00674D44" w:rsidP="00674D44">
      <w:pPr>
        <w:shd w:val="clear" w:color="auto" w:fill="0F111A"/>
        <w:spacing w:after="0" w:line="285" w:lineRule="atLeast"/>
        <w:jc w:val="left"/>
        <w:rPr>
          <w:rFonts w:ascii="Consolas" w:eastAsia="Times New Roman" w:hAnsi="Consolas" w:cs="Times New Roman"/>
          <w:color w:val="A6ACCD"/>
          <w:sz w:val="21"/>
          <w:szCs w:val="21"/>
        </w:rPr>
      </w:pP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 xml:space="preserve">    </w:t>
      </w:r>
      <w:r w:rsidRPr="00674D44">
        <w:rPr>
          <w:rFonts w:ascii="Consolas" w:eastAsia="Times New Roman" w:hAnsi="Consolas" w:cs="Times New Roman"/>
          <w:color w:val="89DDFF"/>
          <w:sz w:val="21"/>
          <w:szCs w:val="21"/>
        </w:rPr>
        <w:t>}</w:t>
      </w:r>
      <w:r w:rsidRPr="00674D44">
        <w:rPr>
          <w:rFonts w:ascii="Consolas" w:eastAsia="Times New Roman" w:hAnsi="Consolas" w:cs="Times New Roman"/>
          <w:color w:val="F07178"/>
          <w:sz w:val="21"/>
          <w:szCs w:val="21"/>
        </w:rPr>
        <w:t>)</w:t>
      </w:r>
    </w:p>
    <w:p w14:paraId="425702B1" w14:textId="77777777" w:rsidR="00674D44" w:rsidRDefault="00674D44" w:rsidP="006A0A20">
      <w:pPr>
        <w:pStyle w:val="ListParagraph"/>
      </w:pPr>
    </w:p>
    <w:p w14:paraId="7039A26D" w14:textId="77777777" w:rsidR="006A0A20" w:rsidRPr="002A28B9" w:rsidRDefault="006A0A20" w:rsidP="006A0A20">
      <w:pPr>
        <w:pStyle w:val="ListParagraph"/>
        <w:ind w:left="1440"/>
        <w:rPr>
          <w:lang w:val="en-MY"/>
        </w:rPr>
      </w:pPr>
    </w:p>
    <w:p w14:paraId="40955217" w14:textId="6FC1F7A5" w:rsidR="002A28B9" w:rsidRDefault="00502DD7" w:rsidP="002A28B9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t>PHP code for user registration.</w:t>
      </w:r>
    </w:p>
    <w:p w14:paraId="2B0D4327" w14:textId="3C3DF382" w:rsidR="00C561F9" w:rsidRDefault="00C561F9" w:rsidP="00C561F9">
      <w:pPr>
        <w:pStyle w:val="ListParagraph"/>
        <w:ind w:firstLine="360"/>
        <w:jc w:val="right"/>
      </w:pPr>
      <w:r>
        <w:t>(</w:t>
      </w:r>
      <w:r w:rsidR="009838F2">
        <w:t>3</w:t>
      </w:r>
      <w:r>
        <w:t xml:space="preserve"> Marks)</w:t>
      </w:r>
    </w:p>
    <w:p w14:paraId="36D6015D" w14:textId="1FFC3E64" w:rsidR="00C561F9" w:rsidRDefault="00C561F9" w:rsidP="00C561F9">
      <w:pPr>
        <w:pStyle w:val="ListParagraph"/>
        <w:ind w:firstLine="720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2AF24850" w14:textId="2BCCF191" w:rsidR="00E60591" w:rsidRDefault="00E60591" w:rsidP="00C561F9">
      <w:pPr>
        <w:pStyle w:val="ListParagraph"/>
        <w:ind w:firstLine="720"/>
        <w:rPr>
          <w:color w:val="7F7F7F" w:themeColor="text1" w:themeTint="80"/>
        </w:rPr>
      </w:pPr>
    </w:p>
    <w:p w14:paraId="705C0C9B" w14:textId="77777777" w:rsidR="00E60591" w:rsidRDefault="00E60591" w:rsidP="00C561F9">
      <w:pPr>
        <w:pStyle w:val="ListParagraph"/>
        <w:ind w:firstLine="720"/>
      </w:pPr>
    </w:p>
    <w:p w14:paraId="7F4669E7" w14:textId="77777777" w:rsidR="00502DD7" w:rsidRDefault="00502DD7" w:rsidP="00502DD7">
      <w:pPr>
        <w:pStyle w:val="ListParagraph"/>
        <w:ind w:left="1440"/>
        <w:rPr>
          <w:lang w:val="en-MY"/>
        </w:rPr>
      </w:pPr>
    </w:p>
    <w:p w14:paraId="2DB46C08" w14:textId="6A488070" w:rsidR="00072CEE" w:rsidRPr="006A0A20" w:rsidRDefault="00072CEE" w:rsidP="00072CEE">
      <w:pPr>
        <w:pStyle w:val="ListParagraph"/>
        <w:numPr>
          <w:ilvl w:val="1"/>
          <w:numId w:val="3"/>
        </w:numPr>
        <w:rPr>
          <w:lang w:val="en-MY"/>
        </w:rPr>
      </w:pPr>
      <w:r>
        <w:t xml:space="preserve">HTML Form for </w:t>
      </w:r>
      <w:r w:rsidR="00A417CD">
        <w:t xml:space="preserve">user </w:t>
      </w:r>
      <w:r>
        <w:t>login</w:t>
      </w:r>
    </w:p>
    <w:p w14:paraId="0B57487F" w14:textId="77777777" w:rsidR="00502DD7" w:rsidRPr="006500A5" w:rsidRDefault="00502DD7" w:rsidP="00072CEE">
      <w:pPr>
        <w:pStyle w:val="ListParagraph"/>
        <w:ind w:left="1440"/>
        <w:rPr>
          <w:lang w:val="en-MY"/>
        </w:rPr>
      </w:pPr>
    </w:p>
    <w:p w14:paraId="714DC177" w14:textId="3253BC0D" w:rsidR="00072CEE" w:rsidRDefault="00072CEE" w:rsidP="00072CEE">
      <w:pPr>
        <w:pStyle w:val="ListParagraph"/>
        <w:ind w:firstLine="360"/>
        <w:jc w:val="right"/>
      </w:pPr>
      <w:r>
        <w:t>(</w:t>
      </w:r>
      <w:r w:rsidR="009838F2">
        <w:t>1</w:t>
      </w:r>
      <w:r>
        <w:t xml:space="preserve"> Marks)</w:t>
      </w:r>
    </w:p>
    <w:p w14:paraId="5CC52681" w14:textId="65121163" w:rsidR="009A465C" w:rsidRDefault="00072CEE" w:rsidP="00072CEE">
      <w:pPr>
        <w:pStyle w:val="ListParagraph"/>
        <w:ind w:firstLine="720"/>
        <w:rPr>
          <w:color w:val="7F7F7F" w:themeColor="text1" w:themeTint="80"/>
        </w:rPr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0131E9FF" w14:textId="77777777" w:rsidR="004133AE" w:rsidRDefault="004133AE" w:rsidP="00072CEE">
      <w:pPr>
        <w:pStyle w:val="ListParagraph"/>
        <w:ind w:firstLine="720"/>
        <w:rPr>
          <w:color w:val="7F7F7F" w:themeColor="text1" w:themeTint="80"/>
        </w:rPr>
      </w:pPr>
    </w:p>
    <w:p w14:paraId="77CAFEE7" w14:textId="27AF9210" w:rsidR="00072CEE" w:rsidRDefault="00A417CD" w:rsidP="00A417CD">
      <w:pPr>
        <w:pStyle w:val="ListParagraph"/>
        <w:numPr>
          <w:ilvl w:val="1"/>
          <w:numId w:val="3"/>
        </w:numPr>
        <w:rPr>
          <w:lang w:val="en-MY"/>
        </w:rPr>
      </w:pPr>
      <w:r>
        <w:rPr>
          <w:lang w:val="en-MY"/>
        </w:rPr>
        <w:t>Database table snapshot for user</w:t>
      </w:r>
      <w:r w:rsidR="003147A7">
        <w:rPr>
          <w:lang w:val="en-MY"/>
        </w:rPr>
        <w:t xml:space="preserve"> table</w:t>
      </w:r>
    </w:p>
    <w:p w14:paraId="4D672D67" w14:textId="77777777" w:rsidR="003147A7" w:rsidRDefault="003147A7" w:rsidP="003147A7">
      <w:pPr>
        <w:ind w:left="360"/>
        <w:jc w:val="right"/>
      </w:pPr>
      <w:r>
        <w:t>(2 Marks)</w:t>
      </w:r>
    </w:p>
    <w:p w14:paraId="15832E15" w14:textId="0A45A8DB" w:rsidR="003147A7" w:rsidRPr="003147A7" w:rsidRDefault="003147A7" w:rsidP="003147A7">
      <w:pPr>
        <w:ind w:left="1080" w:firstLine="360"/>
        <w:rPr>
          <w:lang w:val="en-MY"/>
        </w:rPr>
      </w:pPr>
      <w:r w:rsidRPr="003147A7">
        <w:rPr>
          <w:color w:val="7F7F7F" w:themeColor="text1" w:themeTint="80"/>
        </w:rPr>
        <w:t>&lt;your answer here&gt;</w:t>
      </w:r>
    </w:p>
    <w:p w14:paraId="0F91797C" w14:textId="5AEE416B" w:rsidR="000431A7" w:rsidRDefault="000431A7" w:rsidP="009A465C">
      <w:pPr>
        <w:pStyle w:val="ListParagraph"/>
        <w:jc w:val="right"/>
        <w:rPr>
          <w:lang w:val="en-MY"/>
        </w:rPr>
      </w:pPr>
    </w:p>
    <w:p w14:paraId="491DBE30" w14:textId="6760B35E" w:rsidR="00A04997" w:rsidRDefault="00A04997" w:rsidP="00A04997">
      <w:pPr>
        <w:pStyle w:val="ListParagraph"/>
        <w:numPr>
          <w:ilvl w:val="0"/>
          <w:numId w:val="3"/>
        </w:numPr>
      </w:pPr>
      <w:r>
        <w:lastRenderedPageBreak/>
        <w:t xml:space="preserve">Create and publish a YouTube presentation to demonstrate the </w:t>
      </w:r>
      <w:r w:rsidR="00BC40D5">
        <w:t xml:space="preserve">user </w:t>
      </w:r>
      <w:r>
        <w:t>registration process. Make sure to demonstrate the registration page successfully inserted a new user into the database. Show app screenshots for all login</w:t>
      </w:r>
      <w:r w:rsidR="00BC40D5">
        <w:t xml:space="preserve"> and</w:t>
      </w:r>
      <w:r>
        <w:t xml:space="preserve"> registration</w:t>
      </w:r>
      <w:r w:rsidR="00BC40D5">
        <w:t xml:space="preserve"> </w:t>
      </w:r>
      <w:r w:rsidR="00BC6488">
        <w:t>pages</w:t>
      </w:r>
      <w:r>
        <w:t>.</w:t>
      </w:r>
    </w:p>
    <w:p w14:paraId="1516030B" w14:textId="77777777" w:rsidR="00A04997" w:rsidRDefault="00A04997" w:rsidP="00A04997">
      <w:pPr>
        <w:pStyle w:val="ListParagraph"/>
        <w:jc w:val="left"/>
      </w:pPr>
    </w:p>
    <w:p w14:paraId="087F7B0A" w14:textId="77777777" w:rsidR="00A04997" w:rsidRDefault="00A04997" w:rsidP="00A04997">
      <w:pPr>
        <w:pStyle w:val="ListParagraph"/>
        <w:jc w:val="left"/>
      </w:pPr>
      <w:r w:rsidRPr="009E3150">
        <w:rPr>
          <w:color w:val="7F7F7F" w:themeColor="text1" w:themeTint="80"/>
        </w:rPr>
        <w:t>&lt;</w:t>
      </w:r>
      <w:r>
        <w:rPr>
          <w:color w:val="7F7F7F" w:themeColor="text1" w:themeTint="80"/>
        </w:rPr>
        <w:t xml:space="preserve">your </w:t>
      </w:r>
      <w:r w:rsidRPr="009E3150">
        <w:rPr>
          <w:color w:val="7F7F7F" w:themeColor="text1" w:themeTint="80"/>
        </w:rPr>
        <w:t>answer here&gt;</w:t>
      </w:r>
    </w:p>
    <w:p w14:paraId="1D9FF165" w14:textId="77777777" w:rsidR="00A04997" w:rsidRPr="00C71B4D" w:rsidRDefault="00A04997" w:rsidP="00A04997">
      <w:pPr>
        <w:pStyle w:val="ListParagraph"/>
        <w:jc w:val="right"/>
      </w:pPr>
      <w:r>
        <w:t>(5 Marks)</w:t>
      </w:r>
    </w:p>
    <w:p w14:paraId="015088A1" w14:textId="77777777" w:rsidR="000431A7" w:rsidRDefault="000431A7" w:rsidP="00A04997">
      <w:pPr>
        <w:pStyle w:val="ListParagraph"/>
        <w:rPr>
          <w:lang w:val="en-MY"/>
        </w:rPr>
      </w:pPr>
    </w:p>
    <w:p w14:paraId="553E1B41" w14:textId="77777777" w:rsidR="00C53F51" w:rsidRDefault="00C53F51" w:rsidP="00C53F51">
      <w:r>
        <w:t>Submission</w:t>
      </w:r>
    </w:p>
    <w:p w14:paraId="45B48984" w14:textId="303114AA" w:rsidR="007B3328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>
        <w:t xml:space="preserve">This document </w:t>
      </w:r>
      <w:r w:rsidR="00671270">
        <w:t xml:space="preserve">submit </w:t>
      </w:r>
      <w:r>
        <w:t xml:space="preserve">to </w:t>
      </w:r>
      <w:r w:rsidR="006F7DA1">
        <w:t xml:space="preserve">the </w:t>
      </w:r>
      <w:r>
        <w:t xml:space="preserve">learning </w:t>
      </w:r>
      <w:r w:rsidR="006F7DA1">
        <w:t xml:space="preserve">system </w:t>
      </w:r>
      <w:r>
        <w:t>when the link is open for submission.</w:t>
      </w:r>
    </w:p>
    <w:p w14:paraId="57EA7D74" w14:textId="7589E21E" w:rsidR="00F4143D" w:rsidRPr="007B3328" w:rsidRDefault="00C53F51" w:rsidP="00C53F51">
      <w:pPr>
        <w:pStyle w:val="ListParagraph"/>
        <w:numPr>
          <w:ilvl w:val="0"/>
          <w:numId w:val="2"/>
        </w:numPr>
        <w:rPr>
          <w:lang w:val="en-MY"/>
        </w:rPr>
      </w:pPr>
      <w:r w:rsidRPr="00CE3A74">
        <w:t>Upload your project to your GitHub Repository</w:t>
      </w:r>
      <w:r>
        <w:t xml:space="preserve"> (provide the link on the front page)</w:t>
      </w:r>
      <w:r w:rsidRPr="00CE3A74">
        <w:t>.</w:t>
      </w:r>
    </w:p>
    <w:sectPr w:rsidR="00F4143D" w:rsidRPr="007B332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2575D"/>
    <w:multiLevelType w:val="hybridMultilevel"/>
    <w:tmpl w:val="95B486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793C48"/>
    <w:multiLevelType w:val="hybridMultilevel"/>
    <w:tmpl w:val="602286CC"/>
    <w:lvl w:ilvl="0" w:tplc="7B2A5C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FA6E0B"/>
    <w:multiLevelType w:val="hybridMultilevel"/>
    <w:tmpl w:val="77FEB48A"/>
    <w:lvl w:ilvl="0" w:tplc="357C1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82900567">
    <w:abstractNumId w:val="2"/>
  </w:num>
  <w:num w:numId="2" w16cid:durableId="2121216337">
    <w:abstractNumId w:val="0"/>
  </w:num>
  <w:num w:numId="3" w16cid:durableId="14762191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0MQLS5oYmJubmxko6SsGpxcWZ+XkgBaa1ADUzGG0sAAAA"/>
  </w:docVars>
  <w:rsids>
    <w:rsidRoot w:val="000A7FC2"/>
    <w:rsid w:val="00013E4B"/>
    <w:rsid w:val="00040C2F"/>
    <w:rsid w:val="000431A7"/>
    <w:rsid w:val="00054B9D"/>
    <w:rsid w:val="000611FC"/>
    <w:rsid w:val="00072CEE"/>
    <w:rsid w:val="000A7FC2"/>
    <w:rsid w:val="000C0EA3"/>
    <w:rsid w:val="00127904"/>
    <w:rsid w:val="00130A21"/>
    <w:rsid w:val="00162BA5"/>
    <w:rsid w:val="001665FF"/>
    <w:rsid w:val="001701AA"/>
    <w:rsid w:val="00171B1D"/>
    <w:rsid w:val="001A3CB1"/>
    <w:rsid w:val="00213E0B"/>
    <w:rsid w:val="002255E9"/>
    <w:rsid w:val="00227DCD"/>
    <w:rsid w:val="0025431B"/>
    <w:rsid w:val="00260CD7"/>
    <w:rsid w:val="002A0EA6"/>
    <w:rsid w:val="002A28B9"/>
    <w:rsid w:val="002C6335"/>
    <w:rsid w:val="002D59B2"/>
    <w:rsid w:val="002E39A8"/>
    <w:rsid w:val="003147A7"/>
    <w:rsid w:val="003178CB"/>
    <w:rsid w:val="003240E6"/>
    <w:rsid w:val="00360F32"/>
    <w:rsid w:val="0038120D"/>
    <w:rsid w:val="00383761"/>
    <w:rsid w:val="00387F07"/>
    <w:rsid w:val="003909ED"/>
    <w:rsid w:val="003A48B7"/>
    <w:rsid w:val="003C7AB6"/>
    <w:rsid w:val="003D58D6"/>
    <w:rsid w:val="003D7B3F"/>
    <w:rsid w:val="004133AE"/>
    <w:rsid w:val="00417588"/>
    <w:rsid w:val="00423A5B"/>
    <w:rsid w:val="004250F9"/>
    <w:rsid w:val="00447113"/>
    <w:rsid w:val="004B3F9D"/>
    <w:rsid w:val="004E60E6"/>
    <w:rsid w:val="00502DD7"/>
    <w:rsid w:val="0051770E"/>
    <w:rsid w:val="00521C03"/>
    <w:rsid w:val="005248B3"/>
    <w:rsid w:val="005264F2"/>
    <w:rsid w:val="00616837"/>
    <w:rsid w:val="00637201"/>
    <w:rsid w:val="006500A5"/>
    <w:rsid w:val="00671270"/>
    <w:rsid w:val="00674D44"/>
    <w:rsid w:val="006865AC"/>
    <w:rsid w:val="006A0A20"/>
    <w:rsid w:val="006B4236"/>
    <w:rsid w:val="006B5724"/>
    <w:rsid w:val="006F7DA1"/>
    <w:rsid w:val="00703461"/>
    <w:rsid w:val="0072115F"/>
    <w:rsid w:val="00771E7A"/>
    <w:rsid w:val="00772876"/>
    <w:rsid w:val="007B3328"/>
    <w:rsid w:val="007B3A7B"/>
    <w:rsid w:val="007B7205"/>
    <w:rsid w:val="007C2FD8"/>
    <w:rsid w:val="007E199D"/>
    <w:rsid w:val="007E67A8"/>
    <w:rsid w:val="007F2ED3"/>
    <w:rsid w:val="007F653D"/>
    <w:rsid w:val="00810BD9"/>
    <w:rsid w:val="00814C71"/>
    <w:rsid w:val="00816DFF"/>
    <w:rsid w:val="008361D2"/>
    <w:rsid w:val="00846CAB"/>
    <w:rsid w:val="00866C64"/>
    <w:rsid w:val="008846FC"/>
    <w:rsid w:val="008964A6"/>
    <w:rsid w:val="008C21EF"/>
    <w:rsid w:val="008C5C7D"/>
    <w:rsid w:val="008F148F"/>
    <w:rsid w:val="00946258"/>
    <w:rsid w:val="00964554"/>
    <w:rsid w:val="00981814"/>
    <w:rsid w:val="009838F2"/>
    <w:rsid w:val="0099225F"/>
    <w:rsid w:val="009A465C"/>
    <w:rsid w:val="009D50B6"/>
    <w:rsid w:val="009E06BE"/>
    <w:rsid w:val="00A04997"/>
    <w:rsid w:val="00A17070"/>
    <w:rsid w:val="00A176C2"/>
    <w:rsid w:val="00A417CD"/>
    <w:rsid w:val="00A45C66"/>
    <w:rsid w:val="00A6709A"/>
    <w:rsid w:val="00A973FE"/>
    <w:rsid w:val="00AA33DB"/>
    <w:rsid w:val="00AE0980"/>
    <w:rsid w:val="00AF45E0"/>
    <w:rsid w:val="00B70D4F"/>
    <w:rsid w:val="00BA1A95"/>
    <w:rsid w:val="00BA633A"/>
    <w:rsid w:val="00BC40D5"/>
    <w:rsid w:val="00BC6488"/>
    <w:rsid w:val="00BE0CBB"/>
    <w:rsid w:val="00BF6E40"/>
    <w:rsid w:val="00C35D74"/>
    <w:rsid w:val="00C53F51"/>
    <w:rsid w:val="00C561F9"/>
    <w:rsid w:val="00C80045"/>
    <w:rsid w:val="00C9121B"/>
    <w:rsid w:val="00C94A8C"/>
    <w:rsid w:val="00CE51B7"/>
    <w:rsid w:val="00CE7A5A"/>
    <w:rsid w:val="00CF602E"/>
    <w:rsid w:val="00D64745"/>
    <w:rsid w:val="00D840B3"/>
    <w:rsid w:val="00D90B3A"/>
    <w:rsid w:val="00D919DE"/>
    <w:rsid w:val="00DA1B06"/>
    <w:rsid w:val="00DD3FF9"/>
    <w:rsid w:val="00DE7AB7"/>
    <w:rsid w:val="00DF752F"/>
    <w:rsid w:val="00E431D9"/>
    <w:rsid w:val="00E60591"/>
    <w:rsid w:val="00E97085"/>
    <w:rsid w:val="00EA1446"/>
    <w:rsid w:val="00EB32C4"/>
    <w:rsid w:val="00EB4DA5"/>
    <w:rsid w:val="00EC3E31"/>
    <w:rsid w:val="00EC4DD2"/>
    <w:rsid w:val="00ED0B52"/>
    <w:rsid w:val="00ED7E19"/>
    <w:rsid w:val="00EE5C37"/>
    <w:rsid w:val="00EE756E"/>
    <w:rsid w:val="00F14318"/>
    <w:rsid w:val="00F4143D"/>
    <w:rsid w:val="00F8255F"/>
    <w:rsid w:val="00FA26A9"/>
    <w:rsid w:val="00FB7C5C"/>
    <w:rsid w:val="00FE43A6"/>
    <w:rsid w:val="00FF41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ACBA1A"/>
  <w15:chartTrackingRefBased/>
  <w15:docId w15:val="{836D1934-1F93-4C1C-ABCC-82F73996B6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20"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paragraph" w:styleId="Heading1">
    <w:name w:val="heading 1"/>
    <w:basedOn w:val="Normal"/>
    <w:next w:val="Normal"/>
    <w:link w:val="Heading1Char"/>
    <w:qFormat/>
    <w:rsid w:val="00CE51B7"/>
    <w:pPr>
      <w:keepNext/>
      <w:spacing w:after="0" w:line="240" w:lineRule="auto"/>
      <w:jc w:val="left"/>
      <w:outlineLvl w:val="0"/>
    </w:pPr>
    <w:rPr>
      <w:rFonts w:ascii="Arial Narrow" w:eastAsia="Times New Roman" w:hAnsi="Arial Narrow" w:cs="Times New Roman"/>
      <w:b/>
      <w:bCs/>
      <w:sz w:val="28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0A21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rsid w:val="00CE51B7"/>
    <w:rPr>
      <w:rFonts w:ascii="Arial Narrow" w:eastAsia="Times New Roman" w:hAnsi="Arial Narrow" w:cs="Times New Roman"/>
      <w:b/>
      <w:bCs/>
      <w:sz w:val="28"/>
      <w:szCs w:val="24"/>
      <w:lang w:val="en-US"/>
    </w:rPr>
  </w:style>
  <w:style w:type="character" w:styleId="PlaceholderText">
    <w:name w:val="Placeholder Text"/>
    <w:basedOn w:val="DefaultParagraphFont"/>
    <w:uiPriority w:val="99"/>
    <w:semiHidden/>
    <w:rsid w:val="00CE51B7"/>
    <w:rPr>
      <w:color w:val="808080"/>
    </w:rPr>
  </w:style>
  <w:style w:type="table" w:styleId="PlainTable4">
    <w:name w:val="Plain Table 4"/>
    <w:basedOn w:val="TableNormal"/>
    <w:uiPriority w:val="44"/>
    <w:rsid w:val="00CE51B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CE51B7"/>
    <w:pPr>
      <w:spacing w:after="0" w:line="240" w:lineRule="auto"/>
      <w:jc w:val="left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926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333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32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9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8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20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44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37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3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9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80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55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9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2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4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1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02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1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7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5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5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2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14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2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8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6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3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63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21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21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5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49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0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1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8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0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8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1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7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2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827DE305C7B4429ABA9E99CDF5522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36CE15-C357-455B-A1F9-81B6DBCDE8CB}"/>
      </w:docPartPr>
      <w:docPartBody>
        <w:p w:rsidR="00357A33" w:rsidRDefault="00B653B2" w:rsidP="00B653B2">
          <w:pPr>
            <w:pStyle w:val="0827DE305C7B4429ABA9E99CDF55221A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0E94C4338F8407B85BF26F952DD72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E4DC56-9D8E-4FF9-8F15-46ADD7F7F73D}"/>
      </w:docPartPr>
      <w:docPartBody>
        <w:p w:rsidR="00357A33" w:rsidRDefault="00B653B2" w:rsidP="00B653B2">
          <w:pPr>
            <w:pStyle w:val="E0E94C4338F8407B85BF26F952DD729B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E3B601C459D2485790A56AD767D137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00BD01-66A8-40CB-AE7B-D564DB42BFB0}"/>
      </w:docPartPr>
      <w:docPartBody>
        <w:p w:rsidR="00357A33" w:rsidRDefault="00B653B2" w:rsidP="00B653B2">
          <w:pPr>
            <w:pStyle w:val="E3B601C459D2485790A56AD767D1379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11AFED0A950426EB7FE351474842D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385EF-349A-458D-AA24-041CD43D8A1C}"/>
      </w:docPartPr>
      <w:docPartBody>
        <w:p w:rsidR="00357A33" w:rsidRDefault="00B653B2" w:rsidP="00B653B2">
          <w:pPr>
            <w:pStyle w:val="411AFED0A950426EB7FE351474842D06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2C958AE6B22443EEAF61F99A46F8554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4538F2-C297-4B8D-A60D-FECCCE72D64F}"/>
      </w:docPartPr>
      <w:docPartBody>
        <w:p w:rsidR="00357A33" w:rsidRDefault="00B653B2" w:rsidP="00B653B2">
          <w:pPr>
            <w:pStyle w:val="2C958AE6B22443EEAF61F99A46F85549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30E63F475824CEB82C450D0F0658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D404801-2657-42A2-825E-44CFC0C2D61A}"/>
      </w:docPartPr>
      <w:docPartBody>
        <w:p w:rsidR="00357A33" w:rsidRDefault="00B653B2" w:rsidP="00B653B2">
          <w:pPr>
            <w:pStyle w:val="F30E63F475824CEB82C450D0F0658E6D"/>
          </w:pPr>
          <w:r w:rsidRPr="003C7282">
            <w:rPr>
              <w:rStyle w:val="PlaceholderText"/>
            </w:rPr>
            <w:t>Click or tap to enter a date.</w:t>
          </w:r>
        </w:p>
      </w:docPartBody>
    </w:docPart>
    <w:docPart>
      <w:docPartPr>
        <w:name w:val="04137255F59F45B7BBE06FE07A19DE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22DD13-6C9B-4258-9651-A828CFF8C0F6}"/>
      </w:docPartPr>
      <w:docPartBody>
        <w:p w:rsidR="00357A33" w:rsidRDefault="00B653B2" w:rsidP="00B653B2">
          <w:pPr>
            <w:pStyle w:val="04137255F59F45B7BBE06FE07A19DE7F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D88983C016E42E496E7CC5C69B8B96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556673-ACA1-4932-924C-C7A6B791E317}"/>
      </w:docPartPr>
      <w:docPartBody>
        <w:p w:rsidR="00357A33" w:rsidRDefault="00B653B2" w:rsidP="00B653B2">
          <w:pPr>
            <w:pStyle w:val="5D88983C016E42E496E7CC5C69B8B964"/>
          </w:pPr>
          <w:r w:rsidRPr="003C728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Narrow"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653B2"/>
    <w:rsid w:val="00357A33"/>
    <w:rsid w:val="00835D9F"/>
    <w:rsid w:val="008B15EA"/>
    <w:rsid w:val="00B653B2"/>
    <w:rsid w:val="00DB0E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653B2"/>
    <w:rPr>
      <w:color w:val="808080"/>
    </w:rPr>
  </w:style>
  <w:style w:type="paragraph" w:customStyle="1" w:styleId="0827DE305C7B4429ABA9E99CDF55221A">
    <w:name w:val="0827DE305C7B4429ABA9E99CDF55221A"/>
    <w:rsid w:val="00B653B2"/>
  </w:style>
  <w:style w:type="paragraph" w:customStyle="1" w:styleId="E0E94C4338F8407B85BF26F952DD729B">
    <w:name w:val="E0E94C4338F8407B85BF26F952DD729B"/>
    <w:rsid w:val="00B653B2"/>
  </w:style>
  <w:style w:type="paragraph" w:customStyle="1" w:styleId="E3B601C459D2485790A56AD767D1379F">
    <w:name w:val="E3B601C459D2485790A56AD767D1379F"/>
    <w:rsid w:val="00B653B2"/>
  </w:style>
  <w:style w:type="paragraph" w:customStyle="1" w:styleId="411AFED0A950426EB7FE351474842D06">
    <w:name w:val="411AFED0A950426EB7FE351474842D06"/>
    <w:rsid w:val="00B653B2"/>
  </w:style>
  <w:style w:type="paragraph" w:customStyle="1" w:styleId="2C958AE6B22443EEAF61F99A46F85549">
    <w:name w:val="2C958AE6B22443EEAF61F99A46F85549"/>
    <w:rsid w:val="00B653B2"/>
  </w:style>
  <w:style w:type="paragraph" w:customStyle="1" w:styleId="F30E63F475824CEB82C450D0F0658E6D">
    <w:name w:val="F30E63F475824CEB82C450D0F0658E6D"/>
    <w:rsid w:val="00B653B2"/>
  </w:style>
  <w:style w:type="paragraph" w:customStyle="1" w:styleId="04137255F59F45B7BBE06FE07A19DE7F">
    <w:name w:val="04137255F59F45B7BBE06FE07A19DE7F"/>
    <w:rsid w:val="00B653B2"/>
  </w:style>
  <w:style w:type="paragraph" w:customStyle="1" w:styleId="5D88983C016E42E496E7CC5C69B8B964">
    <w:name w:val="5D88983C016E42E496E7CC5C69B8B964"/>
    <w:rsid w:val="00B653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962495-8C58-4A84-9C3E-DC7877488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5</TotalTime>
  <Pages>8</Pages>
  <Words>1332</Words>
  <Characters>759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Hanis Mohd Shabli</dc:creator>
  <cp:keywords/>
  <dc:description/>
  <cp:lastModifiedBy>PRIANANDA AZHAR</cp:lastModifiedBy>
  <cp:revision>141</cp:revision>
  <dcterms:created xsi:type="dcterms:W3CDTF">2022-04-22T23:02:00Z</dcterms:created>
  <dcterms:modified xsi:type="dcterms:W3CDTF">2022-05-24T12:06:00Z</dcterms:modified>
</cp:coreProperties>
</file>